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7-what-fraction-of-a-group"/>
      <w:r>
        <w:t xml:space="preserve">Unit 4 Lesson 7: What Fraction of a Group?</w:t>
      </w:r>
      <w:bookmarkEnd w:id="20"/>
    </w:p>
    <w:p>
      <w:pPr>
        <w:pStyle w:val="Heading3"/>
      </w:pPr>
      <w:bookmarkStart w:id="21" w:name="X272907678501e66ac16afd4e8e2f9bdc2c5d17e"/>
      <w:r>
        <w:t xml:space="preserve">1 Estimating a Fraction of a Numb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a multiplication expression for each of the previous questions.</w:t>
      </w:r>
    </w:p>
    <w:p>
      <w:pPr>
        <w:pStyle w:val="Heading3"/>
      </w:pPr>
      <w:bookmarkStart w:id="23" w:name="fractions-of-ropes"/>
      <w:r>
        <w:t xml:space="preserve">2 Fractions of Rop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4387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3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9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÷</m:t>
        </m:r>
        <m:r>
          <m:t>9</m:t>
        </m:r>
        <m:r>
          <m:t>=</m:t>
        </m:r>
        <m:r>
          <m:t>?</m:t>
        </m:r>
      </m:oMath>
    </w:p>
    <w:p>
      <w:pPr>
        <w:pStyle w:val="Heading3"/>
      </w:pPr>
      <w:bookmarkStart w:id="26" w:name="fractional-batches-of-ice-cream"/>
      <w:r>
        <w:t xml:space="preserve">3 Fractional Batches of Ice Cream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2764607" cy="100614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302.4673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6014" cy="1284441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0302.4943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014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70782" cy="1192695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0302.5211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376187"/>
            <wp:effectExtent b="0" l="0" r="0" t="0"/>
            <wp:docPr descr="Two fraction bar diagrams on grids." title="" id="1" name="Picture"/>
            <a:graphic>
              <a:graphicData uri="http://schemas.openxmlformats.org/drawingml/2006/picture">
                <pic:pic>
                  <pic:nvPicPr>
                    <pic:cNvPr descr="/app/tmp/embedder-1605910302.5676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</w:pPr>
      <w:r>
        <w:t xml:space="preserve">Monday: 12 cups</w:t>
      </w:r>
    </w:p>
    <w:p>
      <w:pPr>
        <w:numPr>
          <w:ilvl w:val="0"/>
          <w:numId w:val="1006"/>
        </w:numPr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</w:pPr>
      <w:r>
        <w:t xml:space="preserve">Thursday: 6 cups</w:t>
      </w:r>
    </w:p>
    <w:p>
      <w:pPr>
        <w:numPr>
          <w:ilvl w:val="0"/>
          <w:numId w:val="1007"/>
        </w:numPr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</w:pPr>
      <w:r>
        <w:t xml:space="preserve">Mon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5928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ue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6289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</w:pPr>
      <w:r>
        <w:t xml:space="preserve">Thur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647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Fri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6668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</w:pPr>
      <w:r>
        <w:t xml:space="preserve">What fraction of 9 is 3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6870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302.7085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activity-synthesis"/>
      <w:r>
        <w:t xml:space="preserve">Activity Synthesis</w:t>
      </w:r>
      <w:bookmarkEnd w:id="39"/>
    </w:p>
    <w:p>
      <w:pPr>
        <w:pStyle w:val="FirstParagraph"/>
      </w:pPr>
      <w:r>
        <w:drawing>
          <wp:inline>
            <wp:extent cx="2391507" cy="1608610"/>
            <wp:effectExtent b="0" l="0" r="0" t="0"/>
            <wp:docPr descr="Fraction bar diagram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0302.7288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507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43Z</dcterms:created>
  <dcterms:modified xsi:type="dcterms:W3CDTF">2020-11-20T22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vXTO7LzcHAmaqUZAOtHltFtXNQ4KNVp8KA9cuwDNTaLjT5fkRWMRcGDimccAMbqU9yuSsEtBmxLeHYruWaGQ==</vt:lpwstr>
  </property>
</Properties>
</file>